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Studies</w:t>
      </w:r>
      <w:r>
        <w:t xml:space="preserve"> </w:t>
      </w:r>
      <w:r>
        <w:t xml:space="preserve">in</w:t>
      </w:r>
      <w:r>
        <w:t xml:space="preserve"> </w:t>
      </w:r>
      <w:r>
        <w:t xml:space="preserve">France</w:t>
      </w:r>
      <w:r>
        <w:t xml:space="preserve"> </w:t>
      </w:r>
      <w:r>
        <w:t xml:space="preserve">Paris</w:t>
      </w:r>
    </w:p>
    <w:bookmarkStart w:id="20" w:name="Xdab2667358d771dc944d7f1eec97e821fb9cbb0"/>
    <w:p>
      <w:pPr>
        <w:pStyle w:val="Heading1"/>
      </w:pPr>
      <w:r>
        <w:t xml:space="preserve">Scholarship Application Letter for Dental Studies in France Paris</w:t>
      </w:r>
    </w:p>
    <w:bookmarkEnd w:id="20"/>
    <w:p>
      <w:pPr>
        <w:pStyle w:val="FirstParagraph"/>
      </w:pPr>
      <w:r>
        <w:t xml:space="preserve">Dr. Amara Dubois</w:t>
      </w:r>
      <w:r>
        <w:br/>
      </w:r>
      <w:r>
        <w:t xml:space="preserve">45 Rue des Plantes, Appartement 3B</w:t>
      </w:r>
      <w:r>
        <w:br/>
      </w:r>
      <w:r>
        <w:t xml:space="preserve">75006 Paris, France</w:t>
      </w:r>
      <w:r>
        <w:br/>
      </w:r>
      <w:r>
        <w:t xml:space="preserve">amara.dubois@email.fr</w:t>
      </w:r>
      <w:r>
        <w:br/>
      </w:r>
      <w:r>
        <w:t xml:space="preserve">+33 1 23 45 67 89</w:t>
      </w:r>
    </w:p>
    <w:p>
      <w:pPr>
        <w:pStyle w:val="BodyText"/>
      </w:pPr>
      <w:r>
        <w:t xml:space="preserve">October 26, 2023</w:t>
      </w:r>
    </w:p>
    <w:p>
      <w:pPr>
        <w:pStyle w:val="BodyText"/>
      </w:pPr>
      <w:r>
        <w:t xml:space="preserve">Scholarship Committee</w:t>
      </w:r>
      <w:r>
        <w:br/>
      </w:r>
      <w:r>
        <w:t xml:space="preserve">École Nationale Supérieure de Dentisterie (ENSD)</w:t>
      </w:r>
      <w:r>
        <w:br/>
      </w:r>
      <w:r>
        <w:t xml:space="preserve">53 Avenue des Champs-Élysées</w:t>
      </w:r>
      <w:r>
        <w:br/>
      </w:r>
      <w:r>
        <w:t xml:space="preserve">75008 Paris, France</w:t>
      </w:r>
    </w:p>
    <w:p>
      <w:pPr>
        <w:pStyle w:val="BodyText"/>
      </w:pPr>
      <w:r>
        <w:t xml:space="preserve">Subject: Formal Application for the International Dental Scholarship Program</w:t>
      </w:r>
    </w:p>
    <w:p>
      <w:pPr>
        <w:pStyle w:val="BodyText"/>
      </w:pPr>
      <w:r>
        <w:t xml:space="preserve">Dear Esteemed Members of the Scholarship Committee,</w:t>
      </w:r>
    </w:p>
    <w:p>
      <w:pPr>
        <w:pStyle w:val="BodyText"/>
      </w:pPr>
      <w:r>
        <w:t xml:space="preserve">It is with profound enthusiasm and unwavering dedication that I submit my formal Scholarship Application Letter seeking financial support to pursue advanced dental studies at the École Nationale Supérieure de Dentisterie (ENSD) in France Paris. As an aspiring</w:t>
      </w:r>
      <w:r>
        <w:t xml:space="preserve"> </w:t>
      </w:r>
      <w:r>
        <w:rPr>
          <w:bCs/>
          <w:b/>
        </w:rPr>
        <w:t xml:space="preserve">Dentist</w:t>
      </w:r>
      <w:r>
        <w:t xml:space="preserve"> </w:t>
      </w:r>
      <w:r>
        <w:t xml:space="preserve">committed to advancing oral healthcare through innovation and compassionate practice, I recognize France Paris as the unparalleled epicenter of dental excellence where my professional journey will truly flourish. This application represents not merely an academic pursuit but a strategic alignment of my ambitions with the rich legacy of French dental science and cultural sophistication.</w:t>
      </w:r>
    </w:p>
    <w:p>
      <w:pPr>
        <w:pStyle w:val="BodyText"/>
      </w:pPr>
      <w:r>
        <w:t xml:space="preserve">My academic foundation in dentistry was meticulously cultivated over seven years at the University of Cape Town Dental School, where I graduated with honors (Class I) and consistently ranked among the top 5% of my cohort. My undergraduate research on "Biomaterials for Minimally Invasive Periodontal Therapy" earned me a coveted publication in the *International Journal of Oral Science*, demonstrating my capacity for rigorous scientific inquiry. Yet, I understood early that true mastery in dentistry demands exposure to diverse clinical environments and cutting-edge methodologies—exactly what France Paris uniquely offers through its world-renowned dental institutions. The decision to seek education in</w:t>
      </w:r>
      <w:r>
        <w:t xml:space="preserve"> </w:t>
      </w:r>
      <w:r>
        <w:rPr>
          <w:bCs/>
          <w:b/>
        </w:rPr>
        <w:t xml:space="preserve">France Paris</w:t>
      </w:r>
      <w:r>
        <w:t xml:space="preserve"> </w:t>
      </w:r>
      <w:r>
        <w:t xml:space="preserve">was not incidental; it stems from my deep admiration for French pioneers like Dr. Pierre Fauchard, the "father of modern dentistry," whose 18th-century work laid foundations still taught at ENSD today.</w:t>
      </w:r>
    </w:p>
    <w:p>
      <w:pPr>
        <w:pStyle w:val="BodyText"/>
      </w:pPr>
      <w:r>
        <w:t xml:space="preserve">What distinguishes France Paris as the ideal destination for my specialization is its seamless integration of academic rigor and patient-centered care. The curriculum at ENSD, particularly its emphasis on digital dentistry, implantology, and interdisciplinary collaboration with medical specialties in Parisian hospitals like Necker-Enfants Malades, perfectly aligns with my professional vision. I have meticulously reviewed the ENSD's advanced programs and am especially drawn to Professor Léonie Moreau’s pioneering work in 3D-printed dental prosthetics—a field where French research leads globally. My clinical experience at Cape Town's Oral Health Clinic (2019-2023) has prepared me for this transition; I managed 15+ complex cases monthly, including pediatric orthodontics and trauma reconstruction, yet I recognize that to achieve my goal of establishing a community dental center in South Africa that mirrors Paris’s standards, I must master the European clinical framework.</w:t>
      </w:r>
    </w:p>
    <w:p>
      <w:pPr>
        <w:pStyle w:val="BodyText"/>
      </w:pPr>
      <w:r>
        <w:t xml:space="preserve">This Scholarship Application Letter is fundamentally about bridging financial barriers with visionary impact. While my family has invested significantly in my education, the cost of tuition (€12,000 annually), accommodation in Paris (€8,500/year), and clinical materials would otherwise necessitate extensive loans—diverting resources from immediate community outreach. The scholarship would alleviate this burden, enabling me to fully immerse myself in ENSD’s immersive learning environment without financial distraction. More crucially, it represents a strategic investment by the committee in a future</w:t>
      </w:r>
      <w:r>
        <w:t xml:space="preserve"> </w:t>
      </w:r>
      <w:r>
        <w:rPr>
          <w:bCs/>
          <w:b/>
        </w:rPr>
        <w:t xml:space="preserve">Dentist</w:t>
      </w:r>
      <w:r>
        <w:t xml:space="preserve"> </w:t>
      </w:r>
      <w:r>
        <w:t xml:space="preserve">committed to returning specialized expertise to underserved communities. In Paris, I will not only absorb knowledge but actively contribute: joining ENSD’s "Dental Outreach" student group to volunteer at Parisian clinics serving migrant populations—a reflection of my ethos that dental care transcends borders.</w:t>
      </w:r>
    </w:p>
    <w:p>
      <w:pPr>
        <w:pStyle w:val="BodyText"/>
      </w:pPr>
      <w:r>
        <w:t xml:space="preserve">My long-term vision extends beyond clinical practice. I aim to establish the "Paris-Connected Dental Initiative," a partnership between ENSD and South African institutions fostering tele-dentistry training for rural practitioners. France Paris’s position as a global hub for medical innovation makes this possible; ENSD’s partnerships with the World Health Organization (WHO) in Geneva and European dental networks provide the ideal infrastructure. This Scholarship Application Letter is thus a pledge: funds invested here will catalyze sustainable healthcare transformation across continents. The French model of integrating public health policy with clinical dentistry—evident in Paris’s universal oral care coverage system—will directly inform my future work, ensuring that my role as a</w:t>
      </w:r>
      <w:r>
        <w:t xml:space="preserve"> </w:t>
      </w:r>
      <w:r>
        <w:rPr>
          <w:bCs/>
          <w:b/>
        </w:rPr>
        <w:t xml:space="preserve">Dentist</w:t>
      </w:r>
      <w:r>
        <w:t xml:space="preserve"> </w:t>
      </w:r>
      <w:r>
        <w:t xml:space="preserve">remains both technically exceptional and socially transformative.</w:t>
      </w:r>
    </w:p>
    <w:p>
      <w:pPr>
        <w:pStyle w:val="BodyText"/>
      </w:pPr>
      <w:r>
        <w:t xml:space="preserve">France Paris’s cultural tapestry further enriches this academic journey. Studying amidst the artistic legacy of Montmartre, the scientific rigor of Sorbonne University, and the historic dental museums along Seine River will deepen my understanding that dentistry is as much an art as a science. I have already begun French language immersion through online courses (achieving B2 level) to fully engage with Parisian healthcare culture—a commitment I will continue during my studies. This cultural fluency is non-negotiable for a</w:t>
      </w:r>
      <w:r>
        <w:t xml:space="preserve"> </w:t>
      </w:r>
      <w:r>
        <w:rPr>
          <w:bCs/>
          <w:b/>
        </w:rPr>
        <w:t xml:space="preserve">Dentist</w:t>
      </w:r>
      <w:r>
        <w:t xml:space="preserve"> </w:t>
      </w:r>
      <w:r>
        <w:t xml:space="preserve">serving diverse populations, and France Paris provides the perfect ecosystem to cultivate it.</w:t>
      </w:r>
    </w:p>
    <w:p>
      <w:pPr>
        <w:pStyle w:val="BodyText"/>
      </w:pPr>
      <w:r>
        <w:t xml:space="preserve">In conclusion, my application embodies three interconnected pillars: academic excellence proven through rigorous training, strategic alignment with ENSD’s innovative programs in France Paris, and a clear pathway for reciprocal value creation. I have attached all required documents: academic transcripts, letters of recommendation from Dr. Elara Khan (Director of Cape Town Dental Clinic) and Professor Jean-Luc Dubois (Chair of Oral Surgery, University of Cape Town), and my research publication. This Scholarship Application Letter is not merely a request—it is an invitation to collaborate in building a future where quality dental care knows no geographic or socioeconomic boundaries.</w:t>
      </w:r>
    </w:p>
    <w:p>
      <w:pPr>
        <w:pStyle w:val="BodyText"/>
      </w:pPr>
      <w:r>
        <w:t xml:space="preserve">Thank you for considering my application. I welcome the opportunity to discuss how my goals as a future</w:t>
      </w:r>
      <w:r>
        <w:t xml:space="preserve"> </w:t>
      </w:r>
      <w:r>
        <w:rPr>
          <w:bCs/>
          <w:b/>
        </w:rPr>
        <w:t xml:space="preserve">Dentist</w:t>
      </w:r>
      <w:r>
        <w:t xml:space="preserve"> </w:t>
      </w:r>
      <w:r>
        <w:t xml:space="preserve">harmonize with ENSD’s mission during an interview at your convenience. I am eager to contribute to Paris’s legacy of dental innovation while carrying forward France Paris’s commitment to compassionate, accessible healthcare.</w:t>
      </w:r>
    </w:p>
    <w:p>
      <w:pPr>
        <w:pStyle w:val="BodyText"/>
      </w:pPr>
      <w:r>
        <w:t xml:space="preserve">Sincerely,</w:t>
      </w:r>
      <w:r>
        <w:br/>
      </w:r>
    </w:p>
    <w:p>
      <w:pPr>
        <w:pStyle w:val="BodyText"/>
      </w:pPr>
      <w:r>
        <w:t xml:space="preserve">Dr. Amara Dubois</w:t>
      </w:r>
      <w:r>
        <w:br/>
      </w:r>
      <w:r>
        <w:t xml:space="preserve">Future Graduate, École Nationale Supérieure de Dentisteri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Studies in France Paris</dc:title>
  <dc:creator/>
  <dc:language>en</dc:language>
  <cp:keywords/>
  <dcterms:created xsi:type="dcterms:W3CDTF">2025-12-10T18:20:53Z</dcterms:created>
  <dcterms:modified xsi:type="dcterms:W3CDTF">2025-12-10T18:20:53Z</dcterms:modified>
</cp:coreProperties>
</file>

<file path=docProps/custom.xml><?xml version="1.0" encoding="utf-8"?>
<Properties xmlns="http://schemas.openxmlformats.org/officeDocument/2006/custom-properties" xmlns:vt="http://schemas.openxmlformats.org/officeDocument/2006/docPropsVTypes"/>
</file>